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ales Executive position at [Company Name], a dynamic organization based in the heart of the United States San Francisco. As a seasoned sales professional with a proven track record of driving revenue growth and building lasting client relationships, I am eager to contribute my expertise to your team. The opportunity to join an innovative company in such a vibrant and competitive market as San Francisco is both thrilling and aligned with my career goals.</w:t>
      </w:r>
    </w:p>
    <w:p>
      <w:pPr>
        <w:pStyle w:val="BodyText"/>
      </w:pPr>
      <w:r>
        <w:t xml:space="preserve">Having spent [X years] in the sales industry, I have cultivated a deep understanding of what it takes to excel as a Sales Executive in the United States San Francisco. This region, known for its cutting-edge technology, entrepreneurial spirit, and diverse business landscape, demands professionals who can adapt quickly and deliver results. My experience in high-pressure environments has equipped me with the strategic mindset and resilience required to thrive here. Whether navigating the fast-paced tech sector or supporting local businesses in a bustling urban setting like San Francisco, I have consistently demonstrated an ability to exceed targets while fostering trust with clients.</w:t>
      </w:r>
    </w:p>
    <w:bookmarkStart w:id="20" w:name="proven-expertise-in-sales-leadership"/>
    <w:p>
      <w:pPr>
        <w:pStyle w:val="Heading2"/>
      </w:pPr>
      <w:r>
        <w:t xml:space="preserve">Proven Expertise in Sales Leadership</w:t>
      </w:r>
    </w:p>
    <w:p>
      <w:pPr>
        <w:pStyle w:val="FirstParagraph"/>
      </w:pPr>
      <w:r>
        <w:t xml:space="preserve">As a Sales Executive, my career has been defined by a commitment to excellence and a focus on measurable outcomes. At my previous role at [Previous Company Name], I spearheaded the development of a comprehensive sales strategy that increased annual revenue by 35% within two years. By leveraging data-driven insights and building strong relationships with key stakeholders, I was able to identify new market opportunities and expand our customer base significantly. This experience honed my ability to not only meet but exceed sales targets while maintaining a client-centric approach.</w:t>
      </w:r>
    </w:p>
    <w:p>
      <w:pPr>
        <w:pStyle w:val="BodyText"/>
      </w:pPr>
      <w:r>
        <w:t xml:space="preserve">One of my most notable achievements was leading a team of 15 sales professionals in the tech industry, where we achieved a 40% year-over-year growth by implementing innovative outreach tactics and personalized solutions for clients. In San Francisco, where competition is fierce and customer expectations are high, this experience has prepared me to deliver exceptional results. I understand that success in this role requires more than just closing deals—it demands an understanding of the local market’s unique challenges and opportunities.</w:t>
      </w:r>
    </w:p>
    <w:bookmarkEnd w:id="20"/>
    <w:bookmarkStart w:id="21" w:name="X7b308e6c9a83da56fa837728149d78eebb32efd"/>
    <w:p>
      <w:pPr>
        <w:pStyle w:val="Heading2"/>
      </w:pPr>
      <w:r>
        <w:t xml:space="preserve">Understanding the United States San Francisco Market</w:t>
      </w:r>
    </w:p>
    <w:p>
      <w:pPr>
        <w:pStyle w:val="FirstParagraph"/>
      </w:pPr>
      <w:r>
        <w:t xml:space="preserve">The United States San Francisco is a hub for innovation, with a business ecosystem that values agility, creativity, and forward-thinking strategies. As a Sales Executive in this region, I recognize the importance of staying ahead of industry trends and leveraging emerging technologies to drive growth. My background in [specific industry or sector] has given me the tools to navigate this ever-evolving landscape effectively.</w:t>
      </w:r>
    </w:p>
    <w:p>
      <w:pPr>
        <w:pStyle w:val="BodyText"/>
      </w:pPr>
      <w:r>
        <w:t xml:space="preserve">For example, during my tenure at [Previous Company Name], I collaborated with cross-functional teams to integrate AI-driven analytics into our sales processes, resulting in a 25% improvement in lead conversion rates. This approach not only streamlined operations but also allowed us to better serve clients by anticipating their needs before they arose. In San Francisco, where businesses are constantly innovating, this ability to adapt and stay ahead is critical.</w:t>
      </w:r>
    </w:p>
    <w:bookmarkEnd w:id="21"/>
    <w:bookmarkStart w:id="22" w:name="Xd9ea8c34559daaa9fc9412295c2435909f8dba9"/>
    <w:p>
      <w:pPr>
        <w:pStyle w:val="Heading2"/>
      </w:pPr>
      <w:r>
        <w:t xml:space="preserve">Client-Centric Approach and Relationship Building</w:t>
      </w:r>
    </w:p>
    <w:p>
      <w:pPr>
        <w:pStyle w:val="FirstParagraph"/>
      </w:pPr>
      <w:r>
        <w:t xml:space="preserve">A key aspect of my success as a Sales Executive has been my focus on building long-term relationships with clients. I believe that trust is the foundation of any successful sales strategy, and I have consistently prioritized transparency, accountability, and personalized service. In San Francisco’s competitive environment, where clients have high expectations for value and reliability, this approach has proven to be a differentiator.</w:t>
      </w:r>
    </w:p>
    <w:p>
      <w:pPr>
        <w:pStyle w:val="BodyText"/>
      </w:pPr>
      <w:r>
        <w:t xml:space="preserve">For instance, while working with a startup in the renewable energy sector based in San Francisco, I developed a tailored sales strategy that addressed their unique challenges. By understanding their business goals and aligning our solutions with their vision, we were able to secure a multi-year contract that positioned them as a leader in their niche. This experience reinforced my belief that successful sales are not just about transactions but about creating partnerships that drive mutual growth.</w:t>
      </w:r>
    </w:p>
    <w:bookmarkEnd w:id="22"/>
    <w:bookmarkStart w:id="23" w:name="adaptability-and-problem-solving-skills"/>
    <w:p>
      <w:pPr>
        <w:pStyle w:val="Heading2"/>
      </w:pPr>
      <w:r>
        <w:t xml:space="preserve">Adaptability and Problem-Solving Skills</w:t>
      </w:r>
    </w:p>
    <w:p>
      <w:pPr>
        <w:pStyle w:val="FirstParagraph"/>
      </w:pPr>
      <w:r>
        <w:t xml:space="preserve">The United States San Francisco is known for its fast-paced, high-energy business culture, and I thrive in environments that demand quick thinking and adaptability. As a Sales Executive, I have consistently demonstrated the ability to pivot strategies in response to market changes while maintaining a focus on long-term goals. Whether it’s navigating regulatory challenges or responding to shifting client priorities, I approach each situation with a problem-solving mindset.</w:t>
      </w:r>
    </w:p>
    <w:p>
      <w:pPr>
        <w:pStyle w:val="BodyText"/>
      </w:pPr>
      <w:r>
        <w:t xml:space="preserve">During the economic downturn of [specific year], I led my team through a period of uncertainty by reevaluating our sales processes and identifying new revenue streams. This effort not only stabilized our performance but also positioned us for growth when the market rebounded. In San Francisco, where businesses must continuously innovate to stay relevant, this adaptability is invaluable.</w:t>
      </w:r>
    </w:p>
    <w:bookmarkEnd w:id="23"/>
    <w:bookmarkStart w:id="24" w:name="why-united-states-san-francisco"/>
    <w:p>
      <w:pPr>
        <w:pStyle w:val="Heading2"/>
      </w:pPr>
      <w:r>
        <w:t xml:space="preserve">Why United States San Francisco?</w:t>
      </w:r>
    </w:p>
    <w:p>
      <w:pPr>
        <w:pStyle w:val="FirstParagraph"/>
      </w:pPr>
      <w:r>
        <w:t xml:space="preserve">What draws me to the United States San Francisco is its reputation as a global leader in innovation and entrepreneurship. This city is home to some of the world’s most influential technology companies, startups, and creative industries. As a Sales Executive, I am eager to contribute my expertise to an organization that values ingenuity and is committed to making an impact on a global scale.</w:t>
      </w:r>
    </w:p>
    <w:p>
      <w:pPr>
        <w:pStyle w:val="BodyText"/>
      </w:pPr>
      <w:r>
        <w:t xml:space="preserve">I am particularly inspired by [Company Name]’s mission to [mention specific mission or value from the company’s website]. This aligns with my own professional philosophy of driving value through collaboration, integrity, and a relentless focus on client success. I am confident that my skills and experiences make me an ideal fit for this role, and I would welcome the opportunity to discuss how I can contribute to your team’s continued success.</w:t>
      </w:r>
    </w:p>
    <w:p>
      <w:pPr>
        <w:pStyle w:val="BodyText"/>
      </w:pPr>
      <w:r>
        <w:t xml:space="preserve">Thank you for considering my application. I look forward to the possibility of contributing to [Company Name]’s growth in the United States San Francisco. Please feel free to contact me at [your phone number] or [your email address] at your earliest convenience. I am available for an interview at your discretion and am eager to discuss how I can support your sales objective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ales Executive Position in United States San Francisco</dc:title>
  <dc:creator/>
  <cp:keywords/>
  <dcterms:created xsi:type="dcterms:W3CDTF">2026-07-24T00:06:21Z</dcterms:created>
  <dcterms:modified xsi:type="dcterms:W3CDTF">2026-07-24T00:06:21Z</dcterms:modified>
</cp:coreProperties>
</file>

<file path=docProps/custom.xml><?xml version="1.0" encoding="utf-8"?>
<Properties xmlns="http://schemas.openxmlformats.org/officeDocument/2006/custom-properties" xmlns:vt="http://schemas.openxmlformats.org/officeDocument/2006/docPropsVTypes"/>
</file>